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Alabam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2020-10-09/output/Alabam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20:48:29Z</dcterms:created>
  <dcterms:modified xsi:type="dcterms:W3CDTF">2020-10-09T20:4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